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C1245" w14:textId="5434F50A" w:rsidR="00E63855" w:rsidRPr="00631300" w:rsidRDefault="00A04391" w:rsidP="00AB56E5">
      <w:pPr>
        <w:spacing w:line="276" w:lineRule="auto"/>
        <w:rPr>
          <w:rFonts w:cs="Times New Roman"/>
          <w:szCs w:val="24"/>
        </w:rPr>
      </w:pPr>
      <w:r w:rsidRPr="00631300">
        <w:rPr>
          <w:rFonts w:cs="Times New Roman"/>
          <w:szCs w:val="24"/>
        </w:rPr>
        <w:t>Blood Pressure Analysis</w:t>
      </w:r>
    </w:p>
    <w:p w14:paraId="77B5B0DC" w14:textId="77777777" w:rsidR="00A04391" w:rsidRPr="00631300" w:rsidRDefault="00A04391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  <w:r w:rsidRPr="00631300">
        <w:rPr>
          <w:rFonts w:eastAsia="Times New Roman" w:cs="Times New Roman"/>
          <w:color w:val="222222"/>
          <w:szCs w:val="24"/>
        </w:rPr>
        <w:t>Not Hypertensive</w:t>
      </w:r>
      <w:r w:rsidRPr="00631300">
        <w:rPr>
          <w:rFonts w:eastAsia="Times New Roman" w:cs="Times New Roman"/>
          <w:color w:val="222222"/>
          <w:szCs w:val="24"/>
        </w:rPr>
        <w:tab/>
      </w:r>
    </w:p>
    <w:p w14:paraId="104EDB8A" w14:textId="34A05B8A" w:rsidR="00A04391" w:rsidRPr="00631300" w:rsidRDefault="00A04391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oderate 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your salt intake and reduce eating greasy food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. B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ure to exercise 3 time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s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per week for at lea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st 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30 min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utes. Also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void smoking and excessive alcohol consumption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do a y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early 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blood pressure checkup.</w:t>
      </w:r>
    </w:p>
    <w:p w14:paraId="0D58352C" w14:textId="77777777" w:rsidR="00AB56E5" w:rsidRPr="00631300" w:rsidRDefault="00AB56E5" w:rsidP="00AB56E5">
      <w:pPr>
        <w:pStyle w:val="ListParagraph"/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55CFD3D" w14:textId="0B6C0D11" w:rsidR="00AB56E5" w:rsidRPr="00631300" w:rsidRDefault="00A04391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  <w:r w:rsidRPr="00631300">
        <w:rPr>
          <w:rFonts w:eastAsia="Times New Roman" w:cs="Times New Roman"/>
          <w:color w:val="222222"/>
          <w:szCs w:val="24"/>
        </w:rPr>
        <w:t>Pre-hypertensive</w:t>
      </w:r>
    </w:p>
    <w:p w14:paraId="0B798D9B" w14:textId="02B9B30B" w:rsidR="00631300" w:rsidRPr="00631300" w:rsidRDefault="00631300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Moderate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our salt intake and reduce eating greasy food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. B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ure to exercise 3 times per week for at least 30 mi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utes. Also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void smoking and excessive alcohol consumption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go for a blood pressure checkup every 6 months.</w:t>
      </w:r>
    </w:p>
    <w:p w14:paraId="23D4EC34" w14:textId="77777777" w:rsidR="00AB56E5" w:rsidRPr="00631300" w:rsidRDefault="00AB56E5" w:rsidP="00AB56E5">
      <w:pPr>
        <w:pStyle w:val="ListParagraph"/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63A28C0D" w14:textId="77777777" w:rsidR="00A04391" w:rsidRPr="00631300" w:rsidRDefault="00A04391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  <w:r w:rsidRPr="00631300">
        <w:rPr>
          <w:rFonts w:eastAsia="Times New Roman" w:cs="Times New Roman"/>
          <w:color w:val="222222"/>
          <w:szCs w:val="24"/>
        </w:rPr>
        <w:t>Stage 1 hypertensive</w:t>
      </w:r>
    </w:p>
    <w:p w14:paraId="6DE3AB08" w14:textId="77777777" w:rsidR="00A04391" w:rsidRPr="00631300" w:rsidRDefault="00A04391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Low salt low fatty food diet, exercise 3 times per week, no smoking and no alcohol. Ensure medications are taken. Do not default from clinic visits, that is, keep ALL doctors’ appointments. Do recommended blood tests 1-2 times per year</w:t>
      </w:r>
    </w:p>
    <w:p w14:paraId="522549B7" w14:textId="77777777" w:rsidR="00A04391" w:rsidRPr="00631300" w:rsidRDefault="00A04391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ECG once per year</w:t>
      </w:r>
    </w:p>
    <w:p w14:paraId="7B89DC66" w14:textId="29099527" w:rsidR="00A04391" w:rsidRPr="00631300" w:rsidRDefault="00A04391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Get eyes tested once per year</w:t>
      </w:r>
    </w:p>
    <w:p w14:paraId="6FABB93B" w14:textId="3A764F7F" w:rsidR="00A04391" w:rsidRPr="00631300" w:rsidRDefault="00A04391" w:rsidP="00631300">
      <w:pPr>
        <w:pStyle w:val="ListParagraph"/>
        <w:numPr>
          <w:ilvl w:val="0"/>
          <w:numId w:val="6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Get a blood pressure machine and monitor blood pressure or get annual medical checkups.</w:t>
      </w:r>
    </w:p>
    <w:p w14:paraId="67D49559" w14:textId="77777777" w:rsidR="00AB56E5" w:rsidRPr="00631300" w:rsidRDefault="00AB56E5" w:rsidP="00AB56E5">
      <w:pPr>
        <w:pStyle w:val="ListParagraph"/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2D93CF9" w14:textId="605D3084" w:rsidR="00A04391" w:rsidRPr="00631300" w:rsidRDefault="00A04391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  <w:r w:rsidRPr="00631300">
        <w:rPr>
          <w:rFonts w:eastAsia="Times New Roman" w:cs="Times New Roman"/>
          <w:color w:val="222222"/>
          <w:szCs w:val="24"/>
        </w:rPr>
        <w:t>Stage 2 hypertensive</w:t>
      </w:r>
    </w:p>
    <w:p w14:paraId="721B0F18" w14:textId="5B7FA81F" w:rsidR="00A04391" w:rsidRPr="00631300" w:rsidRDefault="00A04391" w:rsidP="00631300">
      <w:pPr>
        <w:pStyle w:val="ListParagraph"/>
        <w:numPr>
          <w:ilvl w:val="0"/>
          <w:numId w:val="7"/>
        </w:num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Comply</w:t>
      </w:r>
      <w:r w:rsid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with medication, 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at more vegetables, 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d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o more exercise, get adequate sleep, get checkups at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least every 6 months</w:t>
      </w:r>
    </w:p>
    <w:p w14:paraId="7DA0289D" w14:textId="77777777" w:rsidR="00AB56E5" w:rsidRPr="00631300" w:rsidRDefault="00AB56E5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</w:p>
    <w:p w14:paraId="43497240" w14:textId="04430580" w:rsidR="00A04391" w:rsidRPr="00631300" w:rsidRDefault="00A04391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  <w:r w:rsidRPr="00631300">
        <w:rPr>
          <w:rFonts w:eastAsia="Times New Roman" w:cs="Times New Roman"/>
          <w:color w:val="222222"/>
          <w:szCs w:val="24"/>
        </w:rPr>
        <w:t>Stage 3 hypertensive</w:t>
      </w:r>
    </w:p>
    <w:p w14:paraId="6D0F2C26" w14:textId="06793746" w:rsidR="00631300" w:rsidRPr="00631300" w:rsidRDefault="00631300" w:rsidP="00AB56E5">
      <w:pPr>
        <w:shd w:val="clear" w:color="auto" w:fill="FFFFFF"/>
        <w:spacing w:after="0" w:line="276" w:lineRule="auto"/>
        <w:jc w:val="both"/>
        <w:rPr>
          <w:rFonts w:eastAsia="Times New Roman" w:cs="Times New Roman"/>
          <w:color w:val="222222"/>
          <w:szCs w:val="24"/>
        </w:rPr>
      </w:pPr>
    </w:p>
    <w:p w14:paraId="01B0DBDE" w14:textId="7530772E" w:rsidR="00631300" w:rsidRDefault="00631300" w:rsidP="00AB56E5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heck yourself into a clinic or hospital immediately. You</w:t>
      </w:r>
      <w:r w:rsidR="00557B89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r</w:t>
      </w:r>
      <w:r w:rsidR="00557B89">
        <w:rPr>
          <w:rFonts w:ascii="Times New Roman" w:eastAsia="Times New Roman" w:hAnsi="Times New Roman" w:cs="Times New Roman"/>
          <w:color w:val="22222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t serious risk.</w:t>
      </w:r>
    </w:p>
    <w:p w14:paraId="5F592814" w14:textId="3F9F832A" w:rsidR="00557B89" w:rsidRPr="00557B89" w:rsidRDefault="00557B89" w:rsidP="00557B89">
      <w:pPr>
        <w:pStyle w:val="ListParagraph"/>
        <w:numPr>
          <w:ilvl w:val="0"/>
          <w:numId w:val="4"/>
        </w:numPr>
        <w:shd w:val="clear" w:color="auto" w:fill="FFFFFF"/>
        <w:spacing w:after="10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f left untreated, 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your risk of dying from diseases increases and you may die within 10 months.</w:t>
      </w:r>
      <w:bookmarkStart w:id="0" w:name="_GoBack"/>
      <w:bookmarkEnd w:id="0"/>
    </w:p>
    <w:p w14:paraId="2914A494" w14:textId="3D152662" w:rsidR="00631300" w:rsidRDefault="00631300" w:rsidP="00AB56E5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Follow your prescribed blood pressure medication strictly.</w:t>
      </w:r>
    </w:p>
    <w:p w14:paraId="6669CF4F" w14:textId="46F9B8B9" w:rsidR="00A04391" w:rsidRPr="00631300" w:rsidRDefault="00631300" w:rsidP="00AB56E5">
      <w:pPr>
        <w:pStyle w:val="ListParagraph"/>
        <w:numPr>
          <w:ilvl w:val="0"/>
          <w:numId w:val="4"/>
        </w:num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G</w:t>
      </w:r>
      <w:r w:rsidR="00A04391" w:rsidRPr="00631300">
        <w:rPr>
          <w:rFonts w:ascii="Times New Roman" w:eastAsia="Times New Roman" w:hAnsi="Times New Roman" w:cs="Times New Roman"/>
          <w:color w:val="222222"/>
          <w:sz w:val="24"/>
          <w:szCs w:val="24"/>
        </w:rPr>
        <w:t>et checkups at least every 3 to 4 months</w:t>
      </w:r>
      <w:r w:rsidR="00557B89">
        <w:rPr>
          <w:rFonts w:ascii="Times New Roman" w:eastAsia="Times New Roman" w:hAnsi="Times New Roman" w:cs="Times New Roman"/>
          <w:color w:val="222222"/>
          <w:sz w:val="24"/>
          <w:szCs w:val="24"/>
        </w:rPr>
        <w:t>.</w:t>
      </w:r>
    </w:p>
    <w:sectPr w:rsidR="00A04391" w:rsidRPr="006313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C0863"/>
    <w:multiLevelType w:val="hybridMultilevel"/>
    <w:tmpl w:val="6BC4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24AD0"/>
    <w:multiLevelType w:val="hybridMultilevel"/>
    <w:tmpl w:val="85661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F639C"/>
    <w:multiLevelType w:val="hybridMultilevel"/>
    <w:tmpl w:val="24529F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BE64C8"/>
    <w:multiLevelType w:val="hybridMultilevel"/>
    <w:tmpl w:val="E228C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FF792F"/>
    <w:multiLevelType w:val="hybridMultilevel"/>
    <w:tmpl w:val="B520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65781F"/>
    <w:multiLevelType w:val="hybridMultilevel"/>
    <w:tmpl w:val="601A3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13AD2"/>
    <w:multiLevelType w:val="hybridMultilevel"/>
    <w:tmpl w:val="B554E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SyMDUwMjQ2NzJX0lEKTi0uzszPAykwrAUAp32I+CwAAAA="/>
  </w:docVars>
  <w:rsids>
    <w:rsidRoot w:val="00A04391"/>
    <w:rsid w:val="00557B89"/>
    <w:rsid w:val="00631300"/>
    <w:rsid w:val="00A04391"/>
    <w:rsid w:val="00AB56E5"/>
    <w:rsid w:val="00E6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373A6"/>
  <w15:chartTrackingRefBased/>
  <w15:docId w15:val="{8F112D4A-1C6E-4AAD-895D-11DE91F4F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"/>
        <w:b/>
        <w:bCs/>
        <w:sz w:val="24"/>
        <w:szCs w:val="23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391"/>
    <w:pPr>
      <w:spacing w:line="259" w:lineRule="auto"/>
      <w:ind w:left="720"/>
      <w:contextualSpacing/>
      <w:jc w:val="left"/>
    </w:pPr>
    <w:rPr>
      <w:rFonts w:asciiTheme="minorHAnsi" w:hAnsiTheme="minorHAnsi" w:cstheme="minorBidi"/>
      <w:b w:val="0"/>
      <w:bCs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jae Campbell</dc:creator>
  <cp:keywords/>
  <dc:description/>
  <cp:lastModifiedBy>Tahjae Campbell</cp:lastModifiedBy>
  <cp:revision>2</cp:revision>
  <dcterms:created xsi:type="dcterms:W3CDTF">2020-06-24T17:34:00Z</dcterms:created>
  <dcterms:modified xsi:type="dcterms:W3CDTF">2020-06-24T17:34:00Z</dcterms:modified>
</cp:coreProperties>
</file>